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8-20</w:t>
      </w:r>
      <w:r>
        <w:t xml:space="preserve"> </w:t>
      </w:r>
      <w:r>
        <w:t xml:space="preserve">06:14:1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09cbbccb3be08ae2a6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8-20T06:14:29Z</dcterms:created>
  <dcterms:modified xsi:type="dcterms:W3CDTF">2022-08-20T06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8-20 06:14:16</vt:lpwstr>
  </property>
</Properties>
</file>